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 Markers: Using Multiply-Affected Families to Identify Risk 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Rare variants implicate NMDA receptor signaling and cerebellar gene networks in risk for bipolar disorder.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8-15T16:41:54Z</dcterms:created>
  <dcterms:modified xsi:type="dcterms:W3CDTF">2025-08-15T16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